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ำให้มีผู้เสียชีวิตณตอนนี้ตัวเลขเนี่ยมากกว่า 400 คนแล้ว แน่นอนนะคะ ว่าทางการของ L ไม่มีทางยอมไม่มีแน่นอนเปิดปฏิบัติการตอบโต้โจมตีกลับ จุดเฉพาะฐานที่มั่นของฝั่งฮามาสก็คือบริเวณฉนวนกาซาหรือว่าดินแดนที่ชาวป่อยู่นั่นเองค่ะ ล่าสุดนะคะ นายกรัฐมนตรีเบนจามินเนทันยาฮูของอิสราเอลบอกว่ามีการล้างแค้นอย่างยิ่งใหญ่และที่สำคัญเลยนะคะ เขาประกาศได้ว่าจะโจมตีไปยังพื้นที่ของอาม๊าเพื่อเป็นการเอาคืนตอนนี้อย่างที่บอกนะคะ ว่าL มีการเริ่มปฏิบัติการล้างแค้นกลุ่มติดอาวุธปาเลสไตน์ novice แล้วแล้วก็มีการประกาศให้ประชาชนที่อยู่ในบริเวณฉนวนกาซาอพยพออกไปค่ะ โดยเมื่อวานนี้นะคะ ตามเวลาท้องถิ่นหลังจากธรรมศาสตร์เปิดฉากถล่มโจมตีไปยังอิสราเอลในหลายพื้นที่นะคะ นายกรัฐมนตรีเบนจามินเนทันยาฮูผู้นำอิสราเอลก็ประกาศว่าจะล้างแค้นอย่างสาสมกลุ่มฮามาสหลังจากส่งกลุ่มติดอาวุธเข้ามาก่อเหตุในหลายพื้นที่ของเซลล์นะตอนนี้พลเมืองเสียชีวิตหลายร้อยคนโดยในสัญญาหูระบุว่าอิสราเอลจะทำลายเป้าหมายทุกแห่งที่มีสมาชิกกลุ่มฮามาสอยู่ แล้วก็เติมประชาชนให้รีบเดินทางออกฉนวนกาซาค่ะ adorable</w:t>
      </w:r>
    </w:p>
    <w:p>
      <w:pPr>
        <w:pStyle w:val="BodyText"/>
      </w:pPr>
      <w:r>
        <w:t xml:space="preserve">[ภาษาต่างประเทศ]แต่ละคนมีความเป็นคนมาคุมเช่นเดียวกับกองทัพอิสราเอลนะคะ ที่เรียกร้องผู้ที่อยู่อาศัยในพื้นที่ทั้งหมดเขตของฉนวนกาซาให้อพยพออกจากบ้านของตัวเองไปยังสถานที่หลบภัยเนื่องมาจากว่ากองทัพอิสราเอลในเวลานี้ไฟจุดติดแล้วค่ะ กำลังเตรียมเปิดฉากปฏิบัติการโจมตีกลุ่มฮามาสสำนักงานบริการฉุกเฉินของอิสราเอลนะคะ ระบุว่ามีชาวอิสราเอลเสียชีวิตจากการจมวิธีดังกล่าวแล้วอย่างน้อย 200 คนบาดเจ็บอีกกว่าพันคนขณะที่กระทรวงสาธารณสุขภายในฉนวนกาซาระบุว่ามีชาวปาเลสไตน์ในกาซาถูกสังหารอย่างน้อย232 คนก็คือมาจากการที่เซลล์ตอบโต้กลับนะคะ และมีผู้ได้รับบาดเจ็บอีก 1647 คน โดยไม่ได้มีการลงรายละเอียดว่า มีพลเรือนหรือว่ากลุ่มติดอาวุธจำนวนเท่าไหร่อยู่ในนี้ นอกจากนี้สั่งกลุ่มฮามาสยังอ้างค่ะ ว่ามีการจับตัวชาวอิสราเอลเอาไว้หลายสิบคนรวมถึงทหาร XLขณะที่กองทัพอิสราเอลก็ออกมายอมรับว่าจริงอ่ะมีพลเมืองของตัวเองและทหารธรรมจักรตัวไปจริงแถลงจากทำเนียบขาวต่อกรณีที่กลุ่มติดอาวุธโจมตีโดยไม่ทันตั้งตัวระบุว่าสหรัฐจะยืนหยัดเคียงข้างประชาชนชาวอิสราเอลในการโจมตีของผู้ก่อการร้ายและอิสราเอลก็มีสิทธิ์ที่จะปกป้องตัวเองและประชาชนอย่างเต็มที่สริมว่าสหรัฐจะสนับสนุนอิสราเอลและจะดำเนินการวิถีทางเพื่อสร้างความมั่นใจว่าอิสราเอลจะได้รับความช่วยเหลือที่พลเมืองอิสราเอลต้องการและสามารถตัวเองตอบไม่ได้พร้อมระบุว่าตัวเขาได้ยกหูโทรศัพท์หารือกับนายกรัฐมนตรีเบนจามินเนทันยาฮูของอิสราเอลเรียบร้อยแล้วรัฐบาลสหรัฐจะให้การสนับสนุนด้านความมั่นคงของอิสราเอลและไม่มีวันเปลี่ยนแปลงเช่นเดียวกับทางฝั่งของประธานาธิบดี boral ของยูเครนค่ะ ออกมาประณามการโจมตีของกลุ่มผ้าม่านและแสดงการสนับสนุนอิสราเอลใช้สิทธิ์ในการป้องกันประเทศและประชาชนของตัวเองคำสั่งของรัฐมนตรีกระทรวงต่างประเทศของอียิปต์ในฐานะที่อียิปต์ได้ก็อยู่ใกล้กับบริเวณแถว ๆ ฉนวนกาซานะคะ พ่อทำหน้าที่เป็นมักจะทำหน้าที่เป็นตัวกลางเจรจาระหว่างทั้งสองฝ่ายเปิดเผยบอกว่าไม่มีการสนทนาอย่างจริงจังกับเจ้าหน้าที่ในระดับเดียวกันและก็เจ้าหน้าที่ระหว่างประเทศเพื่อจะขอให้ยุติสถานการณ์ที่กำลังบานปลายค่ะ ไม่ต้องทักมาจนถึงตอนนี้อย่างที่บอกนะคะ ว่ามีผู้เสียชีวิตตอนนี้มากกว่า 400 คน แต่ว่าแน่นอนว่าเหตุการณ์ยังไม่จบเพราะว่ายังไม่ได้มีการพูดคุยเจรจาเพื่อจะหยุดโจมตีกินแต่อย่างใดนะเพื่อนเราจะเกาะติดอย่างต่อเนื่องแต่ว่าณเวลานี้เราจะไปไล่เรียงเหตุการณ์ที่เกิดขึ้นทั้งหมดผมว่าเกิดอะไรขึ้นระหว่าง อิสราเอลและกลุ่มติดอาวุธอามาสค่ะ นึกว่าเป็นการก่อเหตุกลุ่มติดอาวุธฮามาสเพื่อปฏิบัติการโจมตีแบบอย่างที่บอกว่า Surprise attack แปลว่าไม่ทันตั้งตัวแล้วครั้งใหญ่ที่สุดในรอบ 50ดูการเริ่มต้นก่อนนะคะ ที่ชมไทม์ไลน์ที่เราเรียนเอาไว้เกิดขึ้นเมื่อวานนี้ค่ะ ช่วงเช้ามืดเวลาโมงครึ่งตั้งเวลาท้องถิ่นของเอเชีย L นะคะ หรือ 10:30 น ตามเวลาประเทศไทยรูปภาพมาร์คที่เปิดฉากยิงจรวดจำนวนมากเข้ามายังพื้นที่ตอนใต้ของ Excelมีเสียงไซเรนเสียงแจ้งเตือนภัยดังขึ้นหลายจุดมากรวมไปถึงในเมืองแล้วก็เหรียญ 10 บาท มีกลุ่มควันลอยขึ้นเหนือท้องฟ้าในหลายเขตที่อยู่อาศัยของอิสราเอลรูปภาพมาร์คต่อจากนั้นอ้างเขาว่าจรวดที่ยิงโจมตีฝ่ายเซลล์มีจำนวนประมาณ 5000 ลูกขณะที่กองทัพอิสราเอลระบุบอกว่าจรวดที่ถูกยิงเข้ามามีประมาณ 2,500 ลูกก็คือรายงานไม่ตรงกันแต่ว่าการระดมยิงจรวดนับพันลูกของสุภามาศมีจุดประสงค์เพราะว่าภาคพื้นดินค่ะ บริเวณแนวกั้นเขตแดนด้วยนะคะ ที่จะเข้ามายังพื้นที่ของทางตอนใต้นี่นักรบของกลุ่มติดอาวุธฮามาสที่เจาะพื้นที่เข้าไปได้ เพราะฉะนั้นการยิงจรวดบ่นท้องฟ้าเนี่ยก็เพื่อเป็นการที่ตาช่วยคุ้มกันแล้วก็สนับสนุนปฏิบัติการแทรกซึมของกลุ่มติดอาวุธในสังกัดโดยกองทัพอิสราเอลเปิดเผยเมื่อเวลา 7:00 น ไปอีก 40 นาทีว่ากลุ่มคนร้ายชาวปาเลสไตน์ได้บุกภาพพื้นดินพื้นที่ทางตอนใต้ของอิสราเอล9 โมงกว่าอีก 45 นาทีช่วงสายมีเสียงดังขึ้นในหลายจุดทางตอนกลางของฉนวนกาซาและเมือง gotham City ซึ่งเป็นเมืองหลักของชาวปานี่คือสิ่งที่กองทัพอิสราเอลออกมาตอบโต้ทันทีนะคะ หลังจากที่สั่งของตัวเองถูกพม่าโจมตีฉนวนกาซาก็เกิดเหตุการณ์แบบนี้ขึ้นกองทัพอิสราเอลออกมายอมรับว่ากองทัพอากาศเปิดฉากโจมตีแล้วเวลา 10:00 น ค่ะ กองทัพอิสราเอลแห่งแรกคือบริเวณเส้นแบ่งเขตแดนประกอบไปด้วยจุดผ่าน นะคะ แล้วก็ฐานทัพใส่เข็มและอาคารบัญชาการไปหมู่บ้าน Village ซึ่งเป็น 3 สถานที่สำคัญหลังจากบางปลาม้าเปิดเผยภาพการโจมตีจุดสำคัญก็คือจุดผ่านแดน EMS นะคะ ติดอาวุธบุกเข้าไปภายในตัวอาคาร แล้วก็สามารถยึดพื้นที่ส่วนหนึ่งเอาไว้ได้ จริง ๆ แล้วนี่ตรงนี้มันแน่นหนามากนะคะ แต่ว่าสามารถบุกเข้าไปได้ผสมคะ ทำไมเขาถึงได้ขัดแย้งกันคือจริง ๆ ถ้าเราตามข่าวต่างประเทศก็ดูนะคะ ว่าเขาทะเลาะกันมาอย่างยาวนานมากสาเหตุความขัดแย้งระหว่างอิสราเอลและปาเลสไตน์มีต้นต่อจากความเชื่อของทั้งศาสนายูดายและอิสลามน้อยเขาเชื่อว่าดินแดนซึ่งเป็นที่ตั้งของอิสราเอลและปาเลสไตน์ในปัจจุบันดินแดนที่พระผู้เป็นเจ้าทรงสัญญาไว้เมื่อต้นคริสต์ศตวรรษที่ 20 ขอเช่า udieรอบนี้ภัยจากการถูกปราบปรามจากยุโรปแล้วก็รีบไปเข้ามายังดินแดนแห่งนี้นะคะ ที่ทะเลาะกันอยู่ซึ่งตอนนั้นเนี่ยยังอยู่ภายใต้จักรวรรดิออตโตมันหรือว่าตัวจริงในปัจจุบันแล้วก็ถูกเปลี่ยนมือมายังจักรวรรดิการอพยพมาครั้งใหญ่ของชาวยูดายก็ถูกคัดค้านจากชาวอาหรับที่เขาอาศัยอยู่ในพื้นที่มีดั้งเดิมแล้วเขามองว่าดินแดนแห่งนี้น่ะมันไม่ใช่ของชาวยิวเพียงกลุ่มเดียวก็เลยทำให้ผลรัฐยิวที่ก่อตั้งขึ้นใหม่ในชื่ออิสราเอลต้องต่อสู้กับชาติอาหรับหลายครั้งสงครามเมื่อปี 1967 เปิดทางให้อิสราเอลได้เข้าไปควบคุมดินแดนทางตะวันตกของแม่น้ำจอร์แดนหรือที่เราเรียกกันว่าแบงค์ค่ะ ฉนวนกาซาที่อยู่ติดชายแดนประเทศอียิปต์ถึงจะบอกเพราะฉะนั้นการเข้าไปควบคุมนะคะ ส่งผลทำให้ชาวบ้านไม่เห็นด้วยโดยกลุ่มที่มีแนวคิดหัวรุนแรงก็หันไปจับอาวุธหนึ่งในนั้นก็คือกลุ่มติดอาวุธฮามาสนั่นเองซึ่งเป็นผู้อยู่เบื้องหลังการก่อวินาศกรรมในอิสราเอลต่อเนื่องตั้งแต่ทศวรรษที่ 1990ดูเหตุการณ์มันมาจากการจบสงครามโลกครั้งที่ 2 นะคะแล้วก็มีการก่อตั้งองค์การสหประชาชาติมีการแบ่งเส้นแบ่งเขตแดนแล้วก็กำหนดมาว่าให้ชาวอาหรับอยู่ยังพื้นที่นี้แล้วก็ให้เช่าอยู่ยังพื้นที่นี้แต่ต่างฝ่ายต่างก็บอกว่าพื้นที่นี้น่าจะเป็นของของเขานะไม่ใช่ของใครคนใดคนหนึ่งนั่นเองนะคะส่วนอีก 1 ชนวนเหตุสำคัญของความขัดแรงระหว่างอิสราเอลและปาเลสไตน์อีกที่นึงนะคะก็คือศาสนสถานมัสยิดเอาอักษรที่อยู่ในนครเยรูซาเล็มนะคะ ซึ่งที่นี่น่ะเป็นที่ตั้งของสถานศักดิ์สิทธิ์ทั้งผู้ที่นับถือศาสนาอิสลามและผู้ที่นับถือศาสนายูดายเราจะไปทำความรู้จักกับฉนวนเหตุสำคัญมัสยิดอัลอักซอที่ว่านี้มัสยิดอัลอักซอนะคะ หรือที่ชาวยิวเรียกกันว่า Dome of the rockโดมศิลาค่ะ ถูกสันนิษฐานว่าสร้างขึ้นในระหว่างปีคศ 685 ถึงปี 6191ที่นี่นะคะ เป็นโดมทองขนาดใหญ่ตั้งโดดเด่นอยู่ภายในเขตเมืองเก่าของนครเยรูซาเล็มประดับประดาด้วยหินอ่อนกระเบื้องโมเสครอบอาคารซึ่งเป็นฐานทรงแปดเหลี่ยมมัสยิดอัลอักซอนะคะ มีความสำคัญมากที่สุดเป็นลำดับที่ 3 ของศาสนาอิสลามเรียกว่ามัสยิดที่สนามหัดละหมาดก่อนที่จะถูกที่ศาสดามูฮัมหมัดขออภัยการละหมาดก่อนที่จะถูกนำตัวขึ้นสู่สรวงสวรรค์แต่ว่าชาวยิวเนี่ยเห็นส่งกลับชาวมุสลิมนะคะ เพราะว่าสำหรับชาวยิวใต้โดมแห่งศิลาขึ้นเนินพระวิหารหรือ Temple Mountซึ่งเป็นผู้รับเหมาชั้นเนี่ยถือเป็นที่สถิตของแผ่นหินที่พระเจ้าของชาวยิวทรงสร้างโลกขึ้นมาเป็นจุดแรกซึ่งเป็นสถานที่ตั้งของพระวิหารศักดิ์สิทธิ์ก่อนที่จะถูกทำลายมองไม่เหมือนกันมหาวิหารของยิวยกแรกถูกทำลายโดยบาบิโลนก่อนคริสตกาลจากนั้นก็มีการสร้างมหาวิหารยุคที่ 2 ขึ้นแต่ก็ถูกทำลายโดยโรมันในปีค.ศไปแถลงการณ์ของกลุ่มฮามาสค่ะ ตั้งชื่อปฏิบัติการโจมตีอิสราเอลเมื่อวานนี้ว่าเต่าstraw แปลว่าพายุอักษรด้วยจุดประสงค์ส่วนหนึ่งที่ฮามาสระบุไว้ก็คือเพื่อจะสถานที่ศักดิ์สิทธิ์แห่งนี้มัสยิดแห่งนี้นะคะ จะอนุญาตให้เฉพาะผู้ที่นับถือศาสนาอิสลามเข้ามาประกาศภาษาอังกฤษเท่านั้นซึ่งเป็นข้อตกลงที่มีมานานนับร้อยปีแล้วส่วนที่ไม่ได้นับถือศาสนาอิสลามค่ะ จะได้รับอนุญาตให้เข้ามาภายในอนาคตบริเวณของมัสยิดได้บางช่วงเวลาแล้วก็บางเท่านั้นขณะที่หลายฝ่ายในโลกมุสลิมนะคะกังวลว่าดังกล่าวที่มอบเฉพาะให้ผู้นับถือศาสนาอิสลามอาจจะกำลังสูญหายไปและมองว่าสถานที่แห่งนี้อยู่ภายใต้การคุกคามจากกลุ่มการเมืองขวาจัดชาวยิวที่เติบโตขึ้นเรื่อย ๆ โดยตลอดปีที่แล้วนะคะ กลุ่มผู้แสวงบุญชาวปาเลสไตน์ได้ปะทะกับกองกำลังอิสราเอลหลายรวมถึงตำรวจ DHL ก็ส่งกำลังเจ้าหน้าที่จู่โจมบริเวณมัสยิดอัลอักซอหลายครั้งจนเป็นข่าวชั้นเดียวเจ้าของเรื่องเลยนะคะผู้ชมคุณครู shopeeสายท่าน 15 ตัดสินใจลาออกจากงานในสถานรับเลี้ยงเด็กของรัฐและเอกชนไปเปิดโรงเรียนอนุบาลออนไลน์ของตัวเองนะคะหวังจะให้ความรู้มันด่าเด็กเล็กก่อนวัยเรียนจากครอบครัวผู้มีรายได้น้อยที่ขัดสนในฉนวนกาซานี่คือกีต้าร์ marvelous ที่ทำงานเป็นครูโรงเรียนอนุบาลมาเป็นเวลานาน3 ปีกำลังสอนวิชาต่าง ๆ ในชั้นเรียนออนไลน์ให้กับเด็กเล็กก่อนวัยเรียนเกือบ 300 คนชั่วฉนวนกาซาซึ่งใช้โทรศัพท์มือถือของพ่อแม่ในการเข้าร่วมชั่วโมงการเรียนรู้จำนวนนี้มีเด็กชายปาเลสไตน์ตีคนที่อาศัยอยู่ในจอร์แดนคูเวตอียิปต์และเบลเยียมรายนี้ลาออกจากงานในสถานรับเลี้ยงเด็กของรัฐและเอกชนเพื่อก่อตั้งโรงเรียนอนุบาลออนไลน์ซึ่งทำการสอนจากที่บ้านของตัวเองมีเป้าหมายเพื่อให้ความรู้เด็ก ๆ ที่ครอบครัวไม่สามารถจ่ายค่าเล่าเรียนที่มีราคาแพงได้</w:t>
      </w:r>
    </w:p>
    <w:p>
      <w:pPr>
        <w:pStyle w:val="BodyText"/>
      </w:pPr>
      <w:r>
        <w:t xml:space="preserve">[ภาษาต่างประเทศ]จะให้ลงตัวก่อนa-zปัจจุบันฉนวนกาซาไม่มีสถานรับเลี้ยงเด็กสาธารณะฟรีและค่าเล่าเรียนสำหรับไม่เรียนเฉลี่ยอยู่ที่เรา 2000 บาทต่อเดือนแต่ค่าเล่าเรียนที่โรงเรียนอนุบาลออนไลน์ของ Awayอยู่ที่เพียง 100 บาทต่อเดือนเท่านั้นขยัน</w:t>
      </w:r>
    </w:p>
    <w:p>
      <w:pPr>
        <w:pStyle w:val="BodyText"/>
      </w:pPr>
      <w:r>
        <w:t xml:space="preserve">[ภาษาต่างประเทศ]apocrypha ผู้ปกครอง LINE 1 xiaoxi เปิดเผยว่าสาเหตุที่ตัดสินใจส่งลูกน้อยเข้าศึกษาในโรงเรียนอนุบาลออนไลน์แห่งนี้เหตุผลทางการเงินของครอบครัวSuperrichถ้ามีข้อมูลจากองค์การสหประชาชาติที่อ้างจากสำนักงานสถิติกลางปาเลสไตน์ระบุว่าอัตราการว่างงานของผู้คนในชุมชนกาซาอยู่ในกลุ่มสูงสุดของโลกที่ 406 เปอร์เซ็นต์และยิ่งสูงกว่าในกลุ่มเด็กและเยาวชนพร้อมระบุวิวาททุกคนเรา 1.3 ล้านคนต้องการความช่วยเหลือด้านอาหารกูรำคาญแล้วมีอัพเดทเพิ่มเติมมาจากนายกรัฐมนตรีของไทยคุณเศรษฐาทวีสินนะคะ ที่บอกว่าได้รับรายงานที่ยังไม่เป็นทางการนะคะ ว่าตอนนี้มีคนไทยเสียชีวิต 1 คนแล้วแรงงานที่เข้าใจว่าถูกจับตัวหรือกักขังไปโดยกลุ่มติดอาวุธฮามาสมี 11 คนซึ่งตอนนี้ยังไม่ได้มีการยืนยันว่าถูกไปอยู่ที่ไหนนะคะ แล้วตอนนี้หน้าถ้วยอิสราเอลมีการล็อกดาวไม่ให้ประชาชนบ้านซึ่งตอนนี้น่าทันท่านนายกเศรษฐามีการพูดคุยกับผู้บัญชาการทหารเตรียมเครื่องบินให้พร้อมมีแพทย์เดินทางไปด้วยตอนนี้ด้านซ้ายเซลล์ปิดอยู่นะเพราะฉะนั้นถ้ามีอะไรอัพเดทเพิ่มเติมเดี๋ยวเราจะรายงานตลอดทุกสถานการณ์ที่เกิดเราพักกันก่อนสักครู่นะคะ ส่งช่วงหน้ากลับมาติดตามค่ะ ใกล้ ๆ กันนะคะ ตะวันตกของอัฟกานิสถานหามีแผ่นดินไหวรุนแรงระดับ 63อยู่ใกล้กับชายแดนตราดด้วยค่ะ มีผู้เสียชีวิตหลายร้อยคนบาดเจ็บอีกกว่าพันคนนะคะ กลับมาสักครู่ค่ะ EMS เรื่องสุขภาพเราเ****วชาญปัญหาความเปลี่ยนแปลงครับผม วิเคราะห์เจาะลึกเข้าถึงพื้นที่ดีมากกว่า18:00 นอยากต้องการทีแรกก็จำได้แล้วนะทีช่อง 3615 ถึงเที่ยงคืนสิบห้านาทีเราจะทำให้ตุ๊กตาที่น่าเป็นห่วงนะเป็นห่วงที่นี่เจอกันนะคะ อัพเดทข่าวสารเหตุการณ์สำคัญที่เกิดขึ้นไปต่างประเทศเรื่องราวที่น่าสนใจพี่ป้อมโลกกับพี่พัชรีพบกันทุกวันครึ่งPPTV HD 36รายการข่าวดูสนุกทุกวันจันทร์ถึงศุกร์พระกระโดดกำแพงปีนกำแพงกระโดดมาแล้วก็วิ่งมาได้เลยนะคะ ที่นี่ 36ทุกรายการข่าวที่คุณเคยสัมผัสติดต่อเนื่องนะคะ วันจันทร์ถึงพฤหัสบดี 23:05 น และวันศุกร์ 22:30 นทุกเรื่องราวข่าวสารต้องการคันเบ็ดโชกุนที่วัดบางคลานหลังไม่จบพร้อมโชว์ทุกวันจันทร์เจอกัน 6:00 น โชว์ข่าวเช้านี้ออกเดินทางสู่จุดหมายใหม่ออกไปพบเจอผู้คนออกมาอยู่ด้วยกันและออกมาเรียนรู้ครบทุกรสชาติแห่งความสุขและความสนุกเหมือนเคยติดตามชมได้ทุกวันอาทิตย์เวลา 9:00 น ถึง 9:00 น ทาง PPTV HD ช่อง 36มวยดีวิถีไทยจิตรเมืองนนท์เอาขับรถทุกวันอาทิตย์15 นา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ุกสถานการณ์หลากหลายเรื่องราวรอบโลกที่คุณไม่เคยเห็นเดลี่สมดุลระหว่างข้อเท็จจริงและสิ่งแวดล้อมในมิติเกาะติดข่าวสำคัญต้องติดตามอาการแบบนี้ได้หรือเปล่ามีการนำกำลังEMSเรื่องสุขภาพเราเ****วชาญไปดูพื้นที่ 1 นะคะ ที่มีแผ่นดินไหวเกิดขึ้นและรุนแรงมากนะคะ นั่นก็คือพื้นที่บริเวณทางตะวันตกของอธิษฐานใกล้ ๆ กับอิหร่านไม่ไกลประมาณกหอหกิกหิ 120 กิโลเมตรนะคะ ที่นี่มีแผ่นดินไหวคุณแล้วมีอาการช็อคตามมาอีก 4 ครั้งณเวลานี้นะคะ ผู้คนยังคงติดอยู่ภายใต้หักพังและมีรายงานว่าผู้บาดเจ็บเพิ่มมากกว่านี้อีกโดยสำนักงานสำรวจธรณีวิทยาสหรัฐรายงานว่าเกิดเหตุแผ่นดินไหวรุนแรงระดับ 6.3 ทางออกไป 33 กิโลเมตรทางตะวันตกเสือของเขตสิ้นดาจาในเมืองเฮรัฐทางตะวันตกของอัฟกานิสถานศูนย์กลางอยู่ลึกลงไปใต้ดินเพียง 14 กิโลเมตรเกิดเมื่อวันเสาร์ก็เมื่อวานนี้ตามเวลาท้องถิ่นของอัฟกานิสถานก็คือ 11งงกับอีก 11 นาทีนะคะ มีออเดอร์ชนแรงตามมาอีก 4 ครั้งค่ะ ขนาด 5.5 47 63 แล้วก็ 5.9 แรงสั่นสะเทือนนะคะ ส่งผลให้อาคารสิ่งปลูกสร้างพังถล่มลงมาทุกคนอยู่ภายใต้ซากปรักหักพังขณะที่ก็มีภาพคนจำนวนมากด้วยค่ะ วิ่งหนีตายแตกตื่นกันออกมาถนนหัวหน้าฝ่ายจัดการภัยพิบัติประจำจังหวัดนะคะ นายโมซาอิ sryจนถึงตอนนี้มีรายงานผู้เสียชีวิตแล้วอย่างน้อย 120คนแปลว่ายังไม่นิ่งนะคะ คาดว่าน่าจะเพิ่มสูงขึ้นอีกหนึ่งมาจากว่าก็ยังมีคนที่ติดอยู่ภายใต้ปู่สุพรรณถล่มลงมาส่วนผู้บาดเจ็บมีกว่า 1000 คนแล้วมีข้อมูลจาก World Bank ค่ะ หรือว่าธนาคารโลกนะคะ บอกว่ามึงรักเนี่ยตั้งอยู่ห่างจากชายแดนอิหร่านไปประมาณ120 กิโลเมตรแล้วปัจจุบันมีประชากรอาศัยอยู่ในเมืองนี้ประมาณ 1 ล้าน 9 แสนคนแล้วต่อเนื่องกับเหตุแผ่นดินไหวนะว่าชมคงจะไม่ลืมเหตุการณ์ที่เกิดพื้นที่ปากีสถานค่ะ เมื่อ 18 ปีที่แล้วมีเหตุแผ่นดินไหวรุนแรงเกิดขึ้นที่นี่ถึง6 หน้าความรุนแรงทำให้ประชาชนเสียชีวิตไปเกือบ 8 หมื่นคนติดตามในใบไซส์ด้วยค่ะ โศกนาฏกรรมแผ่นดินไหวแคชเมียร์ขึ้นมาเวลา 8:00 นตามเวลาท้องถิ่นของวันที่ 8 ตุลาคมปี 2521เมียทางทิศตะวันออกเฉียงเหนือของปากีสถานใกล้ชายแดนอินเดียจุดศูนย์กลางอยู่ใกล้กับเมืองซัปโปโรบาทเมืองหลวงของแคว้นแรง 7ทางการปากีสถานได้ประกาศจำนวนผู้เสียชีวิตอย่างเป็นทางการเมื่อวันที่ 8 พฤศจิกายนเหตุการณ์ผ่านไป 1 เดือนยอดผู้เสียชีวิต 79000 คนโดยมีผู้เสียชีวิตเพิ่มเติมในภูมิภาค 3 หมู่และแคชเมียร์ของอินเดียจำนวน 1000400อัฟกานิสถานผู้เสียชีวิตส่วนใหญ่เนื่องจากถูกสร้างอาคารถล่มทับเสียชีวิตเนื่องจากอุทกภัยน้ำในแม่น้ำไหลเข้าท่วมพื้นดินที่ยุบมีพายุฝนกระหน่ำซ้ำถ้าเกิดดินถล่มในเขตภูเขาทำให้การช่วยเหลือผู้ประสบภัยทำได้ล่าช้าสาเหตุของแผ่นดินไหวครั้งนี้เกิดขึ้นเนื่องจากบริเวณอาสาจมีเป็นบริเวณที่บรรจบกันของแผ่นเปลือกโลกยูเรเซียแผ่นเปลือกโลกอินเดียที่ก่อให้เกิดเทือกเขาหิมาลัยข่าวที่เกิดขึ้นในรอบสัปดาห์มีอะไรบ้าง ติดตามในวิกฤตรีวิวค่ะ เกิดเหตุโจมตีโรงเรียนทหารที่เมืองทองภาคตะวันตกของประเทศซีเรียดูเหตุเกิดระหว่างที่มีที่ดีที่สุดการศึกษามีผู้เสียชีวิตอย่างน้อย 89 คนกว่า 200 คนด้านกองทัพซีเรียประกาศจะตอบโต้ด้วยความเด็ดขาดจนถึงขณะนี้ยังไม่มีกลุ่มใดออกมาอ้างตัวเป็นผู้ลงมือก่อเหตุอินโดนีเซียเปิดให้บริการรถไฟความเร็วสูงขบวนแรกในเอเชียตะวันออกเฉียงใต้อย่างเป็นทางการเส้นทางยาว 138 กิโลเมตรเดินทางด้วยความเร็วประมาณ 349 กม. ต่อชั่วโมงสามารถลดระยะเวลาการเดินทางระหว่างตั๊กแตนและบันดุง 20 ที่ใหญ่ที่สุดของประเทศ 3 ชั่วโมงเหลือไม่ถึง 1 ชั่วโมงโครงการนี้เป็นส่วนหนึ่งของโครงการริเริ่มหนึ่งแถบเส้นทางแผนพัฒนาเส้นทางสายไหมยุคศตวรรษที่ 21 ของจีนได้รับทุนสนับสนุนส่วนใหญ่จากบริษัทรัฐจีนคณะกรรมการรางวัลโนเบลประกาศผลรางวัลโนเบลประจำปี 2023 ในสาขาต่าง ๆ โดยสาขาการแพทย์เทคโนโลยี DNA ซึ่งถูกนำมาใช้ในการพัฒนาวัคซีนโควิด 19 ที่สาขาฟิสิกส์มอบให้กับการค้นพบวิธีสร้างเพลาของแสงคือศึกษาการเคลื่อนที่ของอิเล็กตรอนสารเคมีมอบให้กับผู้คิดค้นและพัฒนาวัสดุนาโนเรืองแสงที่ใช้ที่จอภาพหลอดไฟ LED สาขาวรรณกรรมเป็นของยุโรปนักเขียนนักแต่งบทละครชาวนอร์เวย์ขณะที่สาขาสันติภาพขอพิกัดนาเกรซนักเคลื่อนไหวต่อต้านการกดขี่ผู้หญิงในอิหร่านที่ปัจจุบันถูกคุมขังอยู่ในเรือนจำ ส่วนสาขาเศรษฐศาสตร์ซึ่งเป็นสาขาสุดท้ายสภาพอากาศในวันพรุ่งนี้ รูปภาพไปส่งช่วงหน้ากลับมาดูนะคะ ปรากฏการณ์เอลนีโญที่เข้ามาถึงโลกของเรา 3 โมงแล้วทำให้อากาศรวมเป็นอย่างมากนะคะ แต่กลับกลายเป็นว่าส่งผลให้ราคาน้ำมันโลกทุ่งสงไปรอบ3 ปีเขียวอะไรกับแอลในโลกเดี๋ยวกลับมาสักครู่ค่ะ EMSเรื่องสุขภาพเราเ****วชาญยกระดับความสามารถปัญหาสร้างความเปลี่ยนแปลงหลายประเด็นกับผมวิเคราะห์เข้าถึงพื้นที่เปิดให้เห็นทุกมิติทุกเรื่องราวดีมากกว่าที่ตาเห็น18:00 นอยากต้องการหรอกระเป๋าทีแรกก็จำได้แล้วฉันรักทุกวันพฤหัสบดีช่อง 36เป็นห่วงทุกวันพุธถ้าถึงเที่ยงคืนสิบห้านาทีเราจะทำให้เกิดอาการที่น่าเป็นห่วงนะอัพเดทข่าวสารเหตุการณ์สำคัญที่เกิดขึ้นในต่างประเทศสาระเรื่องราวที่น่าสนใจจากทั่วทุกมุมโลกตรีชฎาพบกันทุกวันครึ่งPPTV HD 36รองเท้ารายการข่าวดูสนุกเพราะ ๆ พวกกูมาขนาดนี้กระโดดกำแพงปีนกำแพงกระโดดมาแล้วก็วิ่งมาได้เลยนะคะ ที่นี่คุณเคยสัมผัสอันใหญ่ที่สุดติดตามกันต่อเนื่องนะคะ วันจันทร์ถึงพฤหัสบดี 23:05 น และวันศุกร์ 22:30 นค่ะ ข่าวสารจบทุกรายละเอียดตำรวจต้องการขั้นเด็ดขาดนะคะ ที่วัดบางคลานยังไม่จบต้องโทรทุกวันจันทร์เจอกัน 6:00 น ไงโชว์ข่าวเช้านี้ออกเดินทางสู่จุดหมายใหม่ครับ ออกมาพบเจอผู้คนออกมาอยู่ด้วยกันและออกมาเรียนรู้แบบครบทุกรสชาติแห่งความสุขและสนุกเหมือนเคยติดตามชมได้ทุกวันอาทิตย์เวลา 9:00 น ถึง 9:00 น ทาง PPTV HD ช่อง 36มวยดีวิถีไทยศึกจิตรเมืองนนท์เอาอาวุธครบรสทุกวันอาทิตย์เดินทาง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ันทุกสถานการณ์ที่เกิดขึ้นในต่างประเทศรักร้ายพึ่งเปล่ารอบโลกที่คุณไม่เคยเห็นรถกลับรอบโลก Daily สมดุลระหว่างข้อใดและสิ่งแวดล้อมในมิติที่หลากหลายเกาะติดข่าวสำคัญติดตามอาการแบบนี้ได้หรือเปล่ามีการนำกำลังเจ้าหน้าที่พิสูจน์หลักฐานตอนนี้มาจากประชาชนเหตุการณ์ในช่วงเช้าทุกวันSiriช่อง 3เราที่มาถึงโลกของเราแล้วก็ทำให้สภาพภูมิอากาศนี่เข้าขั้นเลวร้ายสุดขั้วนะคะ จากบริเวณที่ฝนไม่ตกก็กลับตกหนักบริเวณที่แรงกว่ากลายเป็นฝนบริเวณที่ฝนหรือเปล่ากลายเป็นแล้งจะมีสิ่งหนึ่งนะคะ ที่ทำให้มันพุ่งสูงขึ้นในรอบ 103 ปีนั่นก็คือราคาน้ำตาลโลกนั่นเองเกี่ยวเนื่องกับปรากฏการณ์เอลนีโญนะคะ เพราะว่ามันส่งผลกระทบโดยตรงต่อการผลิตน้ำตาลของผู้ผลิตรายใหญ่อย่างไทยเราแล้วก็อินเดียองค์การอาหารและการเกษตรแห่งสหประชาชาติหรือว่า SAO นะคะ เปิดเผยบอกว่าราคาน้ำตาลโลกค่ะ พุ่งแตะระดับสูงสุดในรอบ 13 ปีในเดือนกันยายนที่ผ่านมาเนื่องจากว่าผู้ผลิตรายใหญ่รวมถึงไทยแล้วก็อินเดียนะคะ ได้รับผลกระทบจากสภาพอากาศเป็นแรงที่เกิดจากปรากฏการณ์เอลนีโญและอาหารโลกกันยายนก็ยังคงทรงตัวค่ะ โดยดัชนีอาหารของ saso ซึ่งใช้เป็นมาตรวัดราคาอาหารระหว่างเพิ่มขึ้นไปอยู่ที่ร้อย 21.5เดือนที่แล้วจากระดับ 100 21.40 ในเดือนสิงหาคมแต่ว่าดัชนีราคาน้ำตาลของ SAO นะเพิ่มขึ้นมาเก้าเปอร์เซ็นต์ในเดือนที่แล้วเมื่อเทียบกับสิงหาคมหลังจากตัวเพิ่มขึ้นเป็นเวลา 2 เดือนติดต่อกันระดับสูงสุดในรอบ 13 ปีนับตั้งแต่พฤศจิกายนปี 2010 ที่ผ่านมาซึ่งทางองค์การอาหารและการเกษตรแห่งสหประชาชาติ fao ได้บอกได้ว่าต้นทุนด้านการขนส่งที่เพิ่มขึ้นนอกจากว่าราคาพลังงานมันพุ่งสูงและประกอบกับอย่างที่บอกไปนะคะ ว่าเอลนีโญได้มาทำให้พื้นที่ที่มีสภาพอากาศแต่ก่อนเคยเป็นแบบนั้นมันพริกแกงมันเปลี่ยนแปลงไปสุดขั้วรูปแบบสภาพอากาศอบอุ่นที่เกิดขึ้นในแถบมหาสมุทรก็เป็นส่วนที่สนับสนุนให้ราคาน้ำตาลในผู้สูงอายุจะมีหวยไอ้โอ๋เนี่ยเป็นดัชนีที่จัดทำขึ้นเพื่อติดตามการเปลี่ยนแปลงราคารายเดือนในการค้าระหว่างของผลิตภัณฑ์ประเภทธัญพืชน้ำมันพืชผลิตภัณฑ์นมเนื้อสัตว์แล้วก็น้ำปลานะคะ นั่นก็เลยเป็นสาเหตุที่ทำไมถึงทำให้ราคาน้ำตาลโลกสูงขึ้นนั่นเองค่ะ ส่วนปีนี้นะคะ ครบรอบ 65 ปีความสัมพันธ์ทางการทูตระหว่างเกาหลีใต้และไทยค่ะ เมื่อสัปดาห์ที่ผ่านมานะคะ องค์องค์การส่งเสริมการท่องเที่ยวเกาหลีได้จัดฟอรั่มความร่วมมือด้านการท่องเที่ยวเกาหลี Thai Korea Thailand domesticFashion forum ค่ะเพื่อจะยกระดับความร่วมมือด้านการท่องเที่ยวแล้วก็สร้างฐานะวัดอุตสาหกรรมการท่องเที่ยวผ่านความร่วมมือระหว่างผู้ประกอบการท่องเที่ยวแล้วก็สาขาโดยองค์การส่งเสริมการท่องเที่ยวเกาหลีนะคะ หรือว่าเคทีโอนำทัพซะด้านเทคโนโลยีการท่องเที่ยวผนึกความร่วมมือการท่องเที่ยวแห่งประเทศไทยผู้ประกอบการท่องเที่ยวในไทยและเวนเจอร์แคปปิตอลชั้นนำของไทยรำความร่วมมือด้านการท่องเที่ยวเกาหลี Thai Korea Thailand inflation forumเดินหน้าลงนามข้อตกลงทางธุรกิจผลักดัน mortem ของเกาหลีเตรียมพร้อมขยายฐานการท่องเที่ยวเกาหลีเอเชียตะวันออกเฉียงใต้นายเจนซีรองประธานกล่าวว่าในโอกาสครบรอบ 65 ปีความสัมพันธ์ทางการทูตระหว่างเกาหลีไทยจึงร่วมกับองค์กรที่เกี่ยวข้องอย่างเช่นทททการท่องเที่ยวแห่งประเทศไทยและ innocent Thailand จัด Korea Thailand Season 3ฉันขอลายกระดับความร่วมมือด้านการท่องเที่ยวโดย consolidation forum นะคะ นับเป็นความร่วมมือครั้งสำคัญอีกครั้งหนึ่งหลังจากที่ K to ได้ร่วมกับทททกำหนดให้ปีเป็นปีแห่งการท่องเที่ยวระหว่างเกาหลีและไทยค่ะ เพื่อให้ทั้งสองประเทศนะคะ 9 เป็นผู้นำด้านการท่องเที่ยวระดับโลกและนำไปสู่การส่งเสริมยูนิคอร์นด้านการท่องเที่ยวเมื่อเร็ว ๆ นี้นะคะ ทั้ง 2 ประเทศร่วมกันจัดงาน KFC Where มากตามการท่องเที่ยวเกาหลีครั้งยิ่งใหญ่ทั่วประเทศไทยลองเปลี่ยนการท่องเที่ยวเกาหลีไทยประชุมคนไทยค่ะ มาอัพเดทสถานที่ท่องเที่ยวใหม่ในเกาหลีผ่านโลก metals ใน Applicationขอโทษด้วยนะคะ กล่าวเพิ่มเติมถึงการท่องเที่ยวแบบMasked Rider มาว่าเป็นเทรนการท่องเที่ยวมิติใหม่ที่เกาหลีพัฒนาขึ้นเพื่อให้นักท่องเที่ยวนะคะ ใช้บริการด้านการท่องเที่ยวได้สะดวกLINE ผ่าน App มือถือที่ผ่านมาได้รับกระแสตอบรับเป็นอย่างดีเลยนอกจากนี้ก็ยังจำได้ว่าทางเกาหลีค่ะ มีแผนที่จะดึงนักท่องเที่ยวให้มาเที่ยวเกาหลีให้มากไปตั้งเป้าที่จะขยายฐานการท่องเที่ยวเกาหลีสู่อาเซียนแล้วกำหนดให้ปีนี้และปีหน้านะคะ เป็นปีแห่งการมาเยือนเกาหลีจัดแคมเปญร้อยกิจกรรมการท่องเที่ยวเกาหลีที่เชื่อมโยงกับวัฒนธรรมเกาหลีโดยตั้งเป้าว่าปีนี้ค่ะ นักท่องเที่ยวต่างชาติมาเที่ยวเกาหลี 10 ล้านคนส่วนปีหน้านะคะ คาดว่าสถานการณ์จะฟื้นเต็มที่กลับไปสู่สภาวะก่อนจะเกิดซึ่งมีนักท่องเที่ยวอยู่ที่ล้านห้าแสนคนต่อปีค่ะ ส่วนหลังจากพี่โกวิทผ่านพ้นไปนะคะ หมายถึงว่าการแพร่ระบาดหนักผ่านพ้นไปผู้คนกลับมาใช้ชีวิตได้ปกติมากยิ่งขึ้นค่ะ นิดนึงนะคะ ที่ผู้คนต้องการลดน้อยลงค่ะ ก็คือเพชรค่ะ กลายเป็นว่าตลาดเพชรความต้องการร่วงลงมาเนื่องจากว่าประชาชนเนี่ยคนที่เขามีกำลังที่จะซื้อให้เขาอั้นหลังจากที่ covid ผ่านพ้นไปแล้วสิ่งที่เขาไปมากที่สุดไม่ใช่แพ้แต่กลับกลายเป็นเรื่องของการซื้อของกินของใช้ก็เลยทำให้ไม่ได้ต้องการเพชรค่ะ ข้อมูลดัชนีราคาเพชรในตลาดโลกชี้ว่าราคาเพชรดิบหรือว่าเพชรที่ยังไม่ได้เจียระไนต่อเนื่องในปีนี้และช่วงนี้ถือว่าต่ำมากที่สุดในรอบปีค่ะ ซึ่งพออุตสาหกรรมเพชรมองว่าเป็นผลมาจากยอดขายเพชรตามเคาน์เตอร์ลดลงที่ตลาดเพชรกับซาวแบบนี้ก่อนหน้านี้นะคะ ช่วงปี 2021 และ 20และ 2012 ซึ่งเป็นช่วงที่ครู 19 ยังระบาดความต้องการแพ้นับว่าสูงสุดเป็นประวัติการณ์ยอดขายพุ่งทุบสถิติ 2 ปีติดเลยคือช่วง covid ระบาดหนัก dtac ขายดีวิเคราะห์รูปแบบการใช้เงินของผู้บริโภคบอกว่าในช่วงที่ระบาดหนักล็อกดาวน์ประชาชนไม่ได้ไปไหนน้าก็แทบจะไม่มีค่าใช้จ่ายในการออกกินข้าวนอกบ้านไปเที่ยวใน ๆ ผู้บริโภคโดยเฉพาะสาวเขาก็เลยมีเงินสดเหลือมากพอจะไปใช้จ่ายกับสินค้าฟุ่มเฟือยอย่างเผ็ดแล้วก็อัญมณีแต่ทีนี้พอรวมคลิปสายไม่ได้เปิดเพิ่งเปิดประเทศค่าใช้จ่ายส่วนนี้ออกจากบ้านได้แล้วค่ะ ก็ไม่ได้ซื้อเพชรแล้วฝนก็เลยเริ่มให้ความสำคัญกับไลฟ์สไตล์ของนอกนั้นเองซึ่งหันไปท่องเที่ยวไปหาปลางานนอกบ้านมากกว่าการมาช้อปปิ้งซื้อเพชรนั่นเองปรากฏการณ์หนึ่งที่เราเห็นได้อย่างชัดเจนหลัง19 ก็คือ Regent Travel ค่ะ ที่หมายถึงร้านแค้นหมายถึงท่องเที่ยวคือเที่ยวล้างแค้นเสน่หาเที่ยวแบบร้านแผงกันหมายความว่าอ้างจากการที่ไม่ได้ออกไปไหนเลยยังเบิ่งคนบ่เจอมา 3 ปีไม่ได้ไปเที่ยวต่างประเทศเลยซึ่งเป็นชาวเนี่ยเป็นปรากฏการณ์ที่เกิดทำกันทั่วโลกค่ะ โดยเฉพาะในประเทศที่เผชิญกับมาตรการเข้มงวดมาอย่างยาวนานพูดถึงประเทศจีนนั่นเองนะคะ นอกจากนี้ยังพบว่าค่าใช้จ่ายในการท่องเที่ยวเพื่อไปทำหนูว่า dispersal ฟื้นตัวขึ้นอย่างรวดเร็วและคาดว่าปีหน้าค่ะ เกินระดับก่อนโควิดด้วยนะคะ หลายประเทศก็กำลังเผชิญอัตราการเติบโตทางเศรษฐกิจชะลอตัวซึ่งเป็นปัญหามากรวมไปถึงปัญหาเงินเฟ้อดอกเบี้ยผู้สูงก็มีส่วนทำให้สถานการณ์ราคาเพชรยิ่งแย่เข้าไปด้วยนักวิเคราะห์อุตสาหกรรมเพชรอีกท่านหนึ่งค่ะ eton อธิบายบอกว่าเพชรเนี่ยเป็นสินค้าที่อ่อนไหวฉันต้องการในตลาดถ้าความนิยมของผู้บริโภคลดลงราคาเพชรทั้งที่แบบยังไม่เจียรนัยรวมถึงแบบที่ขายปลีกในรูปของเครื่องประดับก็จำเป็นจะต้องกลับซึ่งสิ่งที่ผู้ค้าเพชรทำได้ก็คือเงินหลายล้านดอลลาร์เพื่อจะทำการตลาดให้มากขึ้นแต่นักสะสมนะคะ ที่มองเห็นไม่กล้าลงทุนซื้อสินทรัพย์เหล่านี้อย่าเพิ่งดีใจไปนะคะ เพราะว่าตอนนี้ราคาเพชรมันลดลงใช่ไหมคะ บางคนอาจจะกว้านซื้อแต่มันไม่ได้มาบอกว่าราคาเพชรตามร้านเพชรอ่ะลดตามไปด้วยเสมอสำคัญที่ทำให้ราคาเพชรดิบหรือว่าเพชรธรรมชาติลดลงนะคะ มาจากการแข่งขันของเพศทางเลือกหลังจากผู้บริโภคโดยเฉพาะกลุ่ม 4 กลุ่ม Z กลุ่มสัตว์กลุ่มนี้นะเขาหันไปซื้อเพชรเทียมที่ผลิตในห้องแลปมากขึ้นเพราะว่ารูปลักษณ์มันสวยงามคล้ายคลึงกันแล้วEco friendly หาเป็นมิตรกับสิ่งแวดล้อมไม่ต้องพึ่งพาการทำเหมืองแล้วราคาเนี่ยมันแค่ 1 ใน 4เพชรแท้เท่านั้นเองและด้วยความที่เป็นเพชรสังเคราะห์ลูกค้าก็เลยสามารถเลือก Sizeรูปร่างได้ตามใจชอบแต่ในเวลาเดียวกันนะคะ เพชรเทียมเหล่านี้ก็ยังต้องได้รับการรับรองตามมาตรฐานสากลที่เข้มงวดซึ่งปัจจุบันแล้วเนี่ยอินเดียนะคะ เป็นประเทศที่นำเข้ามากเป็นอันดับ 1 ของโลกรองลงมาก็คือสหรัฐฮ่องกงเบลเยี่ยมและสหรัฐอาหรับเอมิเรตส์จะได้ราคาเพชรในตลาดที่ผันผวนล่าสุดโปรแกรมผู้ประกอบในอุตสาหกรรมเพชรของอินเดียก็เรียกร้องบอกว่าให้มีการระงับการนำเข้าเป็นการชั่วคราวอย่างน้อยในระยะเวลา 2 เดือนเริ่มตั้งแต่ 15 ตุลาคมนี้โดยคาดว่าจะมีการประเมินสถานการณ์1 ธันวาคมนะคะ in Pictures วันนี้กูจะพาไปอินโดนีเซียเป็นภาพบรรยากาศเหรียญฉลองครบรอบ 718 ปีวันกองทัพอินโดนีเซียนะคะ มีคนสำคัญอย่างประธานาธิบดีโจโกวิโดโดที่มาตอกย้ำถึงความสำคัญในการพัฒนากองทัพแต่ก็ต้องมีการใช้จ่ายอย่างรอบคอบสวยนะคะ เมื่อวันพฤหัสบดีที่ผ่านมาค่ะ เป็นวันครบรอบปีที่ 70แผนการก่อตั้งกองทัพอินโดนีเซียก็มีการจัดกิจกรรมเฉลิมฉลองทั่วประเทศเลยโดยที่เมืองหลวงของอินโดนีเซียอย่างกรุงจาการ์ตามีการแสดงพลร่มและฝูงบินขบวนสวนสนามของเหล่าทัพต่าง ๆ ยุทโธปกรณ์ทางทหารมากมายถังรถทหารและขีปนาวุธต่อต้านเรือรบใกล้กับอนุสาวรีย์แห่งชาติส่วนที่เมือง denpasar บนเกาะบาหลีนะคะ แล้วก็เมืองบันดาอาเจะห์บนเกาะสุมาตราเฉลิมฉลองและขบวนสวนสนามแล้วก็ยังมีการแสดงศิลปะการต่อสู้ของเหล่าทหารด้วยค่ะ ประธานาธิบดีจบวินโดว์ของอินโดนีเซียกล่าวระหว่างเปิดพิธีสวนสนามย้ำถึงความสำคัญในการจัดหายุทโธปกรณ์ทางทหารที่ทันสมัยก่อนนะคะ ว่าการใช้จ่ายใด ๆ ก็ควรกระทำอย่างรอบคอบเนื่องจากว่างบประมาณของรัฐมีจำกัดส่วนข้อมูลจากสถาบันวิจัยสันติภาพนานาชาติสตอกโฮล์มบอกว่าในช่วง 10 ปีที่ผ่านมารายจ่ายด้านกลาโหมต่อหัวประชากรและ GDP ของอินโดนีเซียอยู่ในระดับต่ำที่สุดในบรรดาประเทศที่มีพัฒนาทางเศรษฐกิจอย่างรวดเร็วในเอเชียตะวันออกเฉียงใต้ค่ะ อันนี้คือทั้งหมดของทารกแพ้ตัวนี้ค่ะ ผู้ชมไปแล้วก็ลาไปด้วยภาพหลายรูปแบบกว่า 600 รูปอยู่ไหนmaru นานาชาติอัลบูเควียร์กนะคะ ครั้งที่ 51 รัฐนิวเม็กซิโกทางการติดตามได้นะคะ แต่วันนี้ลาไปแล้วสวัสดีค่ะ พระประจำวันอาทิตย์ที่ 8 ตุลาคม 2560 61 คงอยู่ในสถานการณ์เซลล์และกลุ่มติดอาวุธฮามาสหลังจากที่ตามเวลาท้องถิ่นโดยเร็วนะคะ กูทำได้ถล่มโจมตีอิสราเอลเมื่อช่วงเช้ามืดของเมื่อวันเสาร์ตามเวลาท้องถิ่นโดยที่เอเลี่ยนปฏิบัติการโจมตีนี้ว่า Surprise attack หรือว่าเป็นปฏิบัติการโจมตีที่ไม่ทันได้ตั้งตัวหมายความว่าโจมตีอย่างพื้นที่ที่ไม่ได้มีการประกาศก่อนนะคะ ว่าจะมีการโจมตีทำให้มีผู้เสียชีวิตณตอนนี้ตัวเลขเนี่ยมากกว่า 400 คนแล้วแน่นอนนะคะ ว่าทางการของ L ไม่มีทางยอมไม่มีแน่นอนเปิดปฏิบัติการตอบโต้โจมตีกลับเฉพาะฐานที่มั่นของฝั่งฮามาสก็คือบริเวณฉนวนกาซาหรือว่าดินแดนที่ชาวป่าอยู่นั่นเองค่ะ ล่าสุดนะคะ นายกรัฐมนตรีเบนจามินเนทันยาฮูของอิสราเอลบอกว่ามีการล้างแค้นอย่างยิ่งใหญ่และที่สำคัญเลยนะคะ เขาประกาศได้ว่าจะโจมตีไปยังพื้นที่ของอาม๊าเพื่อเป็นการเอาคืนตอนนี้อย่างที่บอกนะคะ ว่าL มีการเริ่มปฏิบัติการล้างแค้นกลุ่มติดอาวุธปาเลสไตน์ novice แล้วแล้วก็มีการประกาศให้ประชาชนที่อยู่ในบริเวณฉนวนกาซาอพยพออกไปค่ะ เมื่อวานนี้นะคะ ตามเวลาท้องถิ่นหลังจากธรรมศาสตร์เปิดฉากถล่มโจมตีไปยังอิสราเอลในหลายพื้นที่นะคะ นายกรัฐมนตรีเบนจามินเนทันยาฮูผู้นำอิสราเอลก็ประกาศว่าจะล้างแค้นอย่างสาสมกลุ่มฮามาสหลังจากส่งกลุ่มติดอาวุธเข้ามาก่อเหตุในหลายพื้นที่ของเซลล์นะตอนนี้พลเมืองเสียชีวิตหลายร้อยคนโดยในสัญญาหูระบุว่าอิสราเอลจะทำลายเป้าหมายทุกแห่งที่มีสมาชิกกลุ่มฮามาสอยู่แล้วก็เติมประชาชนให้รีบเดินทางออกฉนวนกาซาค่ะ adorableนักฟุตบอลลีกAnime SUGOIsusan Shopแต่ละคนมีความเป็นคนมาคุมเช่นเดียวกับกองทัพอิสราเอลนะคะ ที่เรียกร้องผู้ที่อยู่อาศัยในพื้นที่ทั้งหมดเขตของฉนวนกาซาให้อพยพออกจากบ้านของตัวเองไปยังสถานที่หลบภัยเนื่องมาจากว่ากองทัพอิสราเอลในเวลานี้ไฟจุดติดแล้วค่ะ กำลังเตรียมเปิดฉากปฏิบัติการโจมตีกลุ่มฮามาสสำนักงานบริการฉุกเฉินของอิสราเอลนะคะ ระบุว่ามีชาวอิสราเอลเสียชีวิตจากการจมวิธีดังกล่าวแล้วอย่างน้อย 200 คนบาดเจ็บอีกกว่าพันคนขณะที่กระทรวงสาธารณสุขภายในฉนวนกาซาระบุว่ามีชาวปาเลสไตน์ในกาซาถูกสังหารอย่างน้อย232 คนก็คือมาจากการที่เซลล์ตอบโต้กลับนะคะ และมีผู้ได้รับบาดเจ็บอีก 1647 คนโดยไม่ได้มีการลงรายละเอียดว่ามีพลเรือนหรือว่ากลุ่มติดอาวุธจำนวนเท่าไหร่อยู่ในนี้นอกจากนี้สั่งกลุ่มฮามาสห้างค่ะ ว่ามีการจับตัวชาวอิสราเอลเอาไว้หลายสิบคนรวมถึงทหาร XLขณะที่กองทัพอิสราเอลก็ออกมายอมรับว่าจริงอ่ะมีพลเมืองของตัวเองและทหารธรรมจักรตัวไปจริงแถลงจากทำเนียบขาวต่อกรณีที่กลุ่มติดอาวุธโจมตีโดยไม่ทันตั้งตัวระบุว่าสหรัฐจะยืนหยัดเคียงข้างประชาชนชาวอิสราเอลในการโจมตีของผู้ก่อการร้ายและอิสราเอลก็มีสิทธิ์ที่จะปะต้องตัวเองและประชาชนอย่างเต็มที่ไปเล่นเสริมว่าสหรัฐจะสนับสนุนอิสราเอลและจะดำเนินการวิถีทางเพื่อสร้างความมั่นใจว่าอิสราเอลจะได้รับความช่วยเหลือที่พลเมืองอิสราเอลต้องการและสามารถตัวเองตอบไม่ได้พร้อมระบุว่าตัวเขาได้ยกหูโทรศัพท์หารือกับนายกรัฐมนตรีเบนจามินเนทันยาฮูของอิสราเอลเรียบร้อยแล้วรัฐบาลสหรัฐจะให้การสนับสนุนด้านความมั่นคงของอิสราเอลและไม่มีวันเปลี่ยนแปลงเช่นเดียวกับคำสั่งของประธานาธิบดี boral ของยูเครนค่ะ ออกมาประณามการโจมตีของกลุ่มผ้าม่านและแสดงการสนับสนุนอิสราเอลใช้สิทธิ์ในการป้องกันประเทศและประชาชนของตัวเองคำสั่งของรัฐมนตรีกระทรวงต่างประเทศของอียิปต์ในฐานะที่อียิปต์ได้ก็อยู่ใกล้กับบริเวณแถว ๆ ฉนวนกาซานะคะ พ่อทำหน้าที่เป็นมักจะทำหน้าที่เป็นตัวกลางเจรจาระหว่างทั้งสองฝ่ายเปิดเผยบอกว่าไม่มีการสนทนาอย่างจริงจังกับเจ้าหน้าที่ในระดับเดียวกันและก็เจ้าหน้าที่ระหว่างประเทศจะขอให้ยุติสถานการณ์ที่กำลังบานปลายค่ะ ไม่ต้องทักมาจนถึงตอนนี้อย่างที่บอกนะคะ ว่ามีผู้เสียชีวิตตอนนี้มากกว่า 400 คนแต่ว่าแน่นอนว่าเหตุการณ์ยังไม่จบเพราะว่ายังไม่ได้มีการพูดคุยเจรจาเพื่อจะหยุดโจมตีกินแต่อย่างใดนะเพื่อนเราจะเกาะติดอย่างต่อเนื่องแต่ว่าณเวลานี้เราจะไปไล่เรียงเหตุการณ์ที่เกิดขึ้นทั้งหมดผมว่าเกิดอะไรขึ้นระหว่างอิสราเอลและกลุ่มติดอาวุธอาม๊าค่ะ นึกว่าเป็นการก่อเหตุกลุ่มติดอาวุธฮามาสเพื่อปฏิบัติการโจมตีแบบอย่างที่บอกว่า Surprise attack แปลว่าไม่ทันตั้งตัวแล้วครั้งใหญ่ที่สุดในรอบ 50ดูการเริ่มต้นก่อนนะคะ ที่ชมไทม์ไลน์ที่เราเรียนเอาไว้เกิดขึ้นเมื่อวานนี้ค่ะ ช่วงเช้ามืดเวลาโมงครึ่งตั้งเวลาท้องถิ่นของเอเชีย L นะคะ หรือ 10:30 น ตามเวลาประเทศไทยรูปภาพมาร์คที่เปิดฉากยิงจรวดจำนวนมากเข้ามายังพื้นที่ตอนใต้ของ Excelมีเสียงไซเรนเสียงแจ้งเตือนภัยดังขึ้นหลายจุดมากรวมไปถึงในเมืองแล้วก็เหรียญ 10 บาทมีกลุ่มควันลอยขึ้นเหนือท้องฟ้าในหลายเขตที่อยู่อาศัยของอิสราเอลรูปภาพมาร์คต่อจากนั้นอ้างเขาว่าจรวดที่ยิงโจมตีฝ่ายเซลล์มีจำนวนประมาณ 5000 ลูกขณะที่กองทัพอิสราเอลระบุบอกว่าจรวดที่ถูกยิงเข้ามามีประมาณ 2,500 ลูกก็คือรายงานไม่ตรงกันแต่ว่าการระดมยิงจรวดนับพันลูกของสุภามาศมีจุดประสงค์เพราะว่าภาคพื้นดินค่ะ บริเวณแนวกั้นเขตแดนด้วยนะคะ ที่จะเข้ามายังพื้นที่ของทางตอนใต้นี่นักรบของกลุ่มติดอาวุธฮามาสคิดเจาะพื้นที่เข้าไปได้เพราะฉะนั้นการยิงจรวดบ่นท้องฟ้าเนี่ยก็เพื่อเป็นการที่ตาช่วยคุ้มกันแล้วก็สนับสนุนปฏิบัติการแทรกซึมของกลุ่มติดอาวุธในสังกัดโดยกองทัพอิสราเอลเปิดเผยเมื่อเวลา 7:00 น ไปอีก 40 นาทีว่ากลุ่มคนร้ายชาวปาเลสไตน์ได้บุกข้ามฝั่งสภาพพื้นดินพื้นที่ทางตอนใต้ของอิสราเอล9 โมงกว่าอีก 45 นาทีช่วงสายมีเสียงดังขึ้นในหลายจุดทางตอนกลางของฉนวนกาซาและเมือง gotham City ซึ่งเป็นเมืองหลักของชาวปาเลสไตน์และภาพที่เห็นคือนี่คือสิ่งที่กองทัพอิสราเอลออกมาตอบโต้ทันทีนะคะหลังจากที่สั่งของตัวเองถูกพม่าโจมตีฉนวนกาซาก็เกิดเหตุการณ์แบบนี้ขึ้นกองทัพอิสราเอลออกมายอมรับว่ากองทัพอากาศเปิดฉากโจมตีแล้วเวลา 10:00 น ค่ะกองทัพอิสราเอลดูเหตุการณ์มันมาจากการจบสงครามโลกครั้งที่ 2 นะคะ แล้วก็มีการก่อตั้งองค์การสหประชาชาติมีการแบ่งเส้นแบ่งเขตแดนแล้วก็กำหนดมาว่าให้ชาวอาหรับอยู่ยังพื้นที่นี้แล้วก็ให้เช่าอยู่ยังพื้นที่นี้แต่ต่างฝ่ายต่างก็บอกว่าพื้นที่นี้น่าจะเป็นของของเขานะไม่ใช่ของใครคนใดคนหนึ่งนั่นเองนะคะ ส่วนอีก 1 ชนวนเหตุสำคัญของความขัดแรงระหว่างอิสราเอลและปาเลสไตน์อีกที่นึงนะคะ ก็คือศาสนสถานมัสยิดเอาอักษรที่อยู่ในนครเยรูซาเล็มนะคะ ซึ่งที่นี่น่ะเป็นที่ตั้งของสถานศักดิ์สิทธิ์ทั้งผู้ที่นับถือศาสนาอิสลามและผู้ที่นับถือศาสนายูดายเราจะไปทำความรู้จักกับฉนวนเหตุสำคัญมัสยิดอัลอักซอที่ว่านี้มัสยิดหรือที่ชาวยิวเรียกกันว่า Dome of the rockโดมศิลาค่ะ ถูกสันนิษฐานว่าสร้างขึ้นในระหว่างปีคศ 685 ถึงปี 6191 ที่นี่นะคะ เป็นโดมทองขนาดใหญ่ตั้งโดดเด่นอยู่ภายในเขตเมืองเก่าของนครเยรูซาเล็มประดับประดาด้วยหินอ่อนกระเบื้องโมเสครอบอาคารซึ่งเป็นฐานทรงแปดเหลี่ยมมัสยิดอัลอักซอนะคะ มีความสำคัญมากที่สุดเป็นลำดับที่ 3 ของศาสนาอิสลามเรียกว่ามัสยิดที่สนามหัดละหมาดก่อนที่จะถูกที่ศาสดามูฮัมหมัดขออภัยการละหมาดก่อนที่จะถูกนำตัวขึ้นสู่สรวงสวรรค์แต่ว่าชาวยิวเนี่ยเห็นส่งกลับชาวมุสลิมนะคะ เพราะว่าสำหรับชาวยิวใต้โดมแห่งศิลาขึ้นเนินพระวิหารหรือ Temple Mountซึ่งเป็นผู้รับเหมาชั้นเนี่ยถือเป็นที่สถิตของแผ่นหินที่พระเจ้าของชาวยิวทรงสร้างโลกขึ้นมาเป็นจุดแรกซึ่งเป็นสถานที่ตั้งของพระวิหารศักดิ์สิทธิ์ก่อนที่จะถูกทำลายมองไม่เหมือนกันมหาวิหารของยิวยกแรกถูกทำลายโดยบาบิโลนก่อนคริสตกาลจากนั้นก็มีการสร้างมหาวิหารยุคที่ 2 ขึ้นแต่ก็ถูกทำลายโดยโรมันใน ปีค.ศไปแถลงการณ์ของกลุ่มฮามาสค่ะ ตั้งชื่อปฏิบัติการโจมตีอิสราเอลเมื่อวานนี้ว่าเต่าstraw แปลว่าพายุอักษรด้วยจุดประสงค์ส่วนหนึ่งที่ฮามาสระบุไว้ก็คือเพื่อจะสถานที่ศักดิ์สิทธิ์แห่งนี้มัสยิดแห่งนี้นะคะ จะอนุญาตให้เฉพาะผู้ที่นับถือศาสนาอิสลามเข้ามาประกาศภาษาอังกฤษเท่านั้นซึ่งเป็นข้อตกลงที่มีมานานนับร้อยปีแล้วส่วนที่ไม่ได้นับถือศาสนาอิสลามค่ะ จะได้รับอนุญาตให้เข้ามาภายในอนาคตบริเวณของมัสยิดได้บางช่วงเวลาแล้วก็บางเท่านั้นขณะที่หลายฝ่ายในโลกมุสลิมนะคะ กังวลว่าดังกล่าวที่มอบเฉพาะให้ผู้นับถือศาสนาอิสลามอาจจะกำลังสูญหายไปและมองว่าสถานที่แห่งนี้อยู่ภายใต้การคุกคามจากกลุ่มการเมืองขวาจัดชาวยิวที่เติบโตขึ้นเรื่อย ๆ โดยตลอดปีที่แล้วนะคะ กลุ่มผู้แสวงบุญชาวปาเลสไตน์ได้ปะทะกับกองกำลังอิสราเอลหลายรวมถึงตำรวจ DHL ก็ส่งกำลังเจ้าหน้าที่จู่โจมบริเวณมัสยิดอัลอักซอหลายครั้งจนเป็นข่าวชั้นเดียวเจ้าของเรื่องเลยนะคะ ผู้ชมคุณครู shopeeสายท่าน 15 ตัดสินใจลาออกจากงานในสถานรับเลี้ยงเด็กของรัฐและเอกชนไปเปิดโรงเรียนอนุบาลออนไลน์ของตัวเองนะคะ หวังจะให้ความรู้มันด่าเด็กเล็กก่อนวัยเรียนจากครอบครัวผู้มีรายได้น้อยที่ขัดสนในฉนวนกาซานี่คือกีต้าร์ marvelous ที่ทำงานเป็นครูโรงเรียนอนุบาลมาเป็นเวลานาน3 ปีกำลังสอนวิชาต่าง ๆ ในชั้นเรียนออนไลน์ให้กับเด็กเล็กก่อนวัยเรียนเกือบ 300 คนชั่วฉนวนกาซาซึ่งใช้โทรศัพท์มือถือของพ่อแม่ในการเข้าร่วมชั่วโมงการเรียนรู้จำนวนนี้มีเด็กชายปาเลสไตน์ตีคนที่อาศัยอยู่ในจอร์แดนคูเวตอียิปต์และเบลเยียมรายนี้ลาออกจากงานในสถานรับเลี้ยงเด็กของรัฐและเอกชนเพื่อก่อตั้งโรงเรียนอนุบาลออนไลน์ซึ่งทำการสอนจากที่บ้านของตัวเองมีเป้าหมายเพื่อให้ความรู้เด็ก ๆ ที่ครอบครัวไม่สามารถจ่ายค่าเล่าเรียนที่มีราคาแพงได้จะให้ลงตัวก่อนa-zปัจจุบันฉนวนกาซาไม่มีสถานรับเลี้ยงเด็กสาธารณะฟรีและค่าเล่าเรียนสำหรับไม่เรียนเฉลี่ยอยู่ที่เรา 2000 บาทต่อเดือนแต่ค่าเล่าเรียนที่โรงเรียนอนุบาลออนไลน์ของ Awayอยู่ที่เพียง 100 บาทต่อเดือนเท่านั้นขยันPizza Hutsandiskให้เอาไปให้แจ้งว่าท่านหุ่นไล่กาapocrypha ผู้ปกครอง LINE 1 xiaoxi เปิดเผยว่าสาเหตุที่ตัดสินใจส่งลูกน้อยเข้าศึกษาในโรงเรียนอนุบาลออนไลน์แห่งนี้เหตุผลทางการเงินของครอบครัวSuperrichแต่อันสั้นสโมสรบาเยิร์นถ้ามีข้อมูลจากองค์การสหประชาชาติที่อ้างจากสำนักงานสถิติกลางปาเลสไตน์ระบุว่าอัตราการว่างงานของผู้คนในชุมชนกาซาอยู่ในกลุ่มสูงสุดของโลกที่ 406 เปอร์เซ็นต์และยิ่งสูงกว่าในกลุ่มเด็กและเยาวชนพร้อมระบุวิวาททุกคนเรา 1.3 ล้านคนต้องการความช่วยเหลือด้านอาหารกูรำคาญแล้วมีอัพเดทเพิ่มเติมมาจากนายกรัฐมนตรีของไทยคุณเศรษฐาทวีสินนะคะ ที่บอกว่าได้รับรายงานที่ยังไม่เป็นทางการนะคะ ว่าตอนนี้มีคนไทยเสียชีวิต 1 คนแล้วแรงงานที่เข้าใจว่าถูกจับตัวหรือกักขังไปโดยกลุ่มติดอาวุธฮามาสมี 11 คนซึ่งตอนนี้ยังไม่ได้มีการยืนยันว่าถูกไปอยู่ที่ไหนนะคะ แล้วตอนนี้หน้าถ้วยอิสราเอลมีการล็อกดาวไม่ให้ประชาชนบ้านซึ่งตอนนี้น่าทันท่านนายกเศรษฐามีการพูดคุยกับผู้บัญชาการทหารเตรียมเครื่องบินให้พร้อมมีแพทย์เดินทางไปด้วยตอนนี้ด้านซ้ายเซลล์ปิดอยู่นะเพราะฉะนั้นถ้ามีอะไรอัพเดทเพิ่มเติมเดี๋ยวเราจะรายงานตลอดทุกสถานการณ์ที่เกิดเราพักกันก่อนสักครู่นะคะ ส่งช่วงหน้ากลับมาติดตามค่ะ ใกล้ ๆ กันนะคะ ตะวันตกของอัฟกานิสถานหามีแผ่นดินไหวรุนแรงระดับ 63อยู่ใกล้กับชายแดนตราดด้วยค่ะ มีผู้เสียชีวิตหลายร้อยคนบาดเจ็บอีกกว่าพันคนนะคะ กลับมาสักครู่ค่ะ EMS เรื่องสุขภาพเราเ****วชาญปัญหาความเปลี่ยนแปลงครับผม วิเคราะห์เจาะลึกเข้าถึงพื้นที่ดีมากกว่า18:00 นอยากต้องการทีแรกก็จำได้แล้วนะทีช่อง 3615 ถึงเที่ยงคืนสิบห้านาทีเราจะทำให้ตุ๊กตาที่น่าเป็นห่วงนะเป็นห่วงที่นี่เจอกันนะคะ อัพเดทข่าวสารเหตุการณ์สำคัญที่เกิดขึ้นไปต่างประเทศเรื่องราวที่น่าสนใจพี่ป้อมโลกกับพี่พัชรีพบกันทุกวันครึ่งPPTV HD 36รายการข่าวดูสนุกทุกวันจันทร์ถึงศุกร์พระกระโดดกำแพงปีนกำแพงกระโดดมาแล้วก็วิ่งมาได้เลยนะคะ ที่นี่ 36ทุกรายการข่าวที่คุณเคยสัมผัสติดต่อเนื่องนะคะ วันจันทร์ถึงพฤหัสบดี 23:05 น และวันศุกร์ 22:30 นทุกเรื่องราวข่าวสารต้องการคันเบ็ดโชกุนที่วัดบางคลานหลังไม่จบพร้อมโชว์ทุกวันจันทร์เจอกัน 6:00 น โชว์ข่าวเช้านี้ออกเดินทางสู่จุดหมายใหม่ออกไปพบเจอผู้คนออกมาอยู่ด้วยกันและออกมาเรียนรู้ครบทุกรสชาติแห่งความสุขและความสนุกเหมือนเคยติดตามชมได้ทุกวันอาทิตย์เวลา 9:00 น ถึง 9:00 น ทาง PPTV HD ช่อง 36มวยดีวิถีไทยจิตรเมืองนนท์เอาขับรถทุกวันอาทิตย์15 นาที36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ุกสถานการณ์หลากหลายเรื่องราวรอบโลกที่คุณไม่เคยเห็นเดลี่สมดุลระหว่างข้อเท็จจริงและสิ่งแวดล้อมในมิติหลักหลายเกาะติดข่าวสำคัญต้องติดตามอาการแบบนี้ได้หรือเปล่ามีการนำกำลังEMSเรื่องสุขภาพเราเ****วชาญไปดูพื้นที่ 1 นะคะ ที่มีแผ่นดินไหวเกิดขึ้นและรุนแรงมากนะคะนั่นก็คือพื้นที่บริเวณทางตะวันตกของอธิษฐานใกล้ๆกับอิหร่านไม่ไกลประมาณ 120 กิโลเมตรนะคะที่นี่มีแผ่นดินไหว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10-16T04:15:47Z</dcterms:created>
  <dcterms:modified xsi:type="dcterms:W3CDTF">2023-10-16T04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6 ตุลาคม 2566 เวลา 09.28 น.</vt:lpwstr>
  </property>
  <property fmtid="{D5CDD505-2E9C-101B-9397-08002B2CF9AE}" pid="3" name="subtitle">
    <vt:lpwstr/>
  </property>
</Properties>
</file>